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0fc1f4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50fc1f48-bd49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17:1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QQ4DQQgi/QD//6U/sIDtqZcmethpszuzB4KKOOifVXjUNwCsZhNdc3jhd/37DUJq4QmLReawxINgBKiHdvof4KH0M+4ZnsLUOsFzqChV5iZ/mEBnHdTXawoB01Olt/mDYJQ8K9D7JZ5EbPE5Vm1rHW9Zd8XQcwr3/FJYbUJwj4cwq7SxAt7imRFdZ5NL+Ft+ilOsykmEi7PVs+KcxAmx9/njt9+URx/W/WFmdJMUL/RnNKQx2g6415+5wdxCb1/f1MIuI+QD/Q2kHcE2vZ8fHFf5Yvben4XjKmcw7f3eLuXWqFhhXfgzTTCaIS/mR2e28eNbB/NthmYx1T6Yv6ObvE/wmJBjrSf3g9iMDeZgXlp6ecBFZl/cDz7W5+7tA/099777BnPvZUKfjeHd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rPr>
          <w:iCs/>
          <w:i/>
        </w:rPr>
        <w:t xml:space="preserve">Markdown</w:t>
      </w:r>
      <w:r>
        <w:t xml:space="preserve"> </w:t>
      </w:r>
      <w:r>
        <w:rPr>
          <w:iCs/>
          <w:i/>
        </w:rPr>
        <w:t xml:space="preserve">tes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50fc1f48-bd49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17:1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50fc1f48-bd49-11e8-a92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50fc1f48-bd49-11e8-a92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0fc1f48</dc:title>
  <dc:creator/>
  <cp:keywords/>
  <dcterms:created xsi:type="dcterms:W3CDTF">2026-05-02T14:17:16Z</dcterms:created>
  <dcterms:modified xsi:type="dcterms:W3CDTF">2026-05-02T14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